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</w:p>
    <w:p>
      <w:pPr>
        <w:pStyle w:val="Author"/>
      </w:pPr>
      <w:r>
        <w:t xml:space="preserve">NellySelem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481e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</dc:title>
  <dc:creator>NellySelem</dc:creator>
  <dcterms:created xsi:type="dcterms:W3CDTF">2017-04-21</dcterms:created>
  <dcterms:modified xsi:type="dcterms:W3CDTF">2017-04-21</dcterms:modified>
</cp:coreProperties>
</file>